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520265" w14:textId="77777777" w:rsidR="0010413D" w:rsidRPr="0094463A" w:rsidRDefault="002C0B74">
      <w:pPr>
        <w:widowControl w:val="0"/>
        <w:autoSpaceDE w:val="0"/>
        <w:autoSpaceDN w:val="0"/>
        <w:adjustRightInd w:val="0"/>
        <w:rPr>
          <w:color w:val="000000"/>
          <w:lang w:val="en-US"/>
        </w:rPr>
      </w:pPr>
      <w:r>
        <w:rPr>
          <w:noProof/>
          <w:color w:val="000000"/>
          <w:lang w:val="en-US"/>
        </w:rPr>
        <w:pict w14:anchorId="166E28B1">
          <v:shapetype id="_x0000_t202" coordsize="21600,21600" o:spt="202" path="m,l,21600r21600,l21600,xe">
            <v:stroke joinstyle="miter"/>
            <v:path gradientshapeok="t" o:connecttype="rect"/>
          </v:shapetype>
          <v:shape id="Text Box 2" o:spid="_x0000_s1026" type="#_x0000_t202" style="position:absolute;margin-left:365.35pt;margin-top:-53.1pt;width:117.15pt;height:82.25pt;z-index:251657728;visibility:visible;mso-wrap-style:none;mso-width-percent:400;mso-height-percent:200;mso-wrap-distance-top:3.6pt;mso-wrap-distance-bottom:3.6pt;mso-width-percent:400;mso-height-percent:200;mso-width-relative:margin;mso-height-relative:margin" filled="f" stroked="f">
            <v:textbox style="mso-fit-shape-to-text:t">
              <w:txbxContent>
                <w:p w14:paraId="14E849D2" w14:textId="77777777" w:rsidR="003A52B8" w:rsidRDefault="002C0B74" w:rsidP="003A52B8">
                  <w:r>
                    <w:pict w14:anchorId="53CB2A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Macintosh HD:Users:stella:Desktop:Sugar Ink Creative:Current Work:Gloucester Diocesan Academies Trust:LOGO:The Diocese of Gloucester Academies Trust Logo WEB.jpg" style="width:102.75pt;height:75pt">
                        <v:imagedata r:id="rId8" o:title="D324AFD7"/>
                      </v:shape>
                    </w:pict>
                  </w:r>
                </w:p>
              </w:txbxContent>
            </v:textbox>
            <w10:wrap type="square"/>
          </v:shape>
        </w:pict>
      </w:r>
    </w:p>
    <w:p w14:paraId="5C32B5C8" w14:textId="77777777" w:rsidR="0010413D" w:rsidRDefault="0010413D">
      <w:pPr>
        <w:widowControl w:val="0"/>
        <w:autoSpaceDE w:val="0"/>
        <w:autoSpaceDN w:val="0"/>
        <w:adjustRightInd w:val="0"/>
        <w:rPr>
          <w:color w:val="000000"/>
          <w:lang w:val="en-US"/>
        </w:rPr>
      </w:pPr>
    </w:p>
    <w:p w14:paraId="20749260" w14:textId="77777777" w:rsidR="0010413D" w:rsidRDefault="0010413D">
      <w:pPr>
        <w:widowControl w:val="0"/>
        <w:tabs>
          <w:tab w:val="left" w:pos="5978"/>
          <w:tab w:val="left" w:pos="6630"/>
          <w:tab w:val="left" w:pos="7306"/>
          <w:tab w:val="left" w:pos="7442"/>
        </w:tabs>
        <w:autoSpaceDE w:val="0"/>
        <w:autoSpaceDN w:val="0"/>
        <w:adjustRightInd w:val="0"/>
        <w:rPr>
          <w:color w:val="000000"/>
          <w:lang w:val="en-US"/>
        </w:rPr>
      </w:pPr>
    </w:p>
    <w:p w14:paraId="332022C0" w14:textId="77777777" w:rsidR="00E42FEF" w:rsidRDefault="00E42FEF">
      <w:pPr>
        <w:widowControl w:val="0"/>
        <w:tabs>
          <w:tab w:val="left" w:pos="5978"/>
          <w:tab w:val="left" w:pos="6630"/>
          <w:tab w:val="left" w:pos="7306"/>
          <w:tab w:val="left" w:pos="7442"/>
        </w:tabs>
        <w:autoSpaceDE w:val="0"/>
        <w:autoSpaceDN w:val="0"/>
        <w:adjustRightInd w:val="0"/>
        <w:rPr>
          <w:color w:val="000000"/>
          <w:lang w:val="en-US"/>
        </w:rPr>
      </w:pPr>
    </w:p>
    <w:p w14:paraId="72E1EA3A" w14:textId="77777777" w:rsidR="00E42FEF" w:rsidRDefault="00E42FEF">
      <w:pPr>
        <w:widowControl w:val="0"/>
        <w:tabs>
          <w:tab w:val="left" w:pos="5978"/>
          <w:tab w:val="left" w:pos="6630"/>
          <w:tab w:val="left" w:pos="7306"/>
          <w:tab w:val="left" w:pos="7442"/>
        </w:tabs>
        <w:autoSpaceDE w:val="0"/>
        <w:autoSpaceDN w:val="0"/>
        <w:adjustRightInd w:val="0"/>
        <w:rPr>
          <w:color w:val="000000"/>
          <w:lang w:val="en-US"/>
        </w:rPr>
      </w:pPr>
    </w:p>
    <w:p w14:paraId="5FE3A20A" w14:textId="77777777" w:rsidR="001F203B" w:rsidRDefault="001F203B">
      <w:pPr>
        <w:widowControl w:val="0"/>
        <w:tabs>
          <w:tab w:val="left" w:pos="5978"/>
          <w:tab w:val="left" w:pos="6630"/>
          <w:tab w:val="left" w:pos="7306"/>
          <w:tab w:val="left" w:pos="7442"/>
        </w:tabs>
        <w:autoSpaceDE w:val="0"/>
        <w:autoSpaceDN w:val="0"/>
        <w:adjustRightInd w:val="0"/>
        <w:rPr>
          <w:color w:val="000000"/>
          <w:lang w:val="en-US"/>
        </w:rPr>
      </w:pPr>
    </w:p>
    <w:p w14:paraId="3ACC33EC" w14:textId="77777777" w:rsidR="0010413D" w:rsidRPr="003D7B8B" w:rsidRDefault="00C20F95">
      <w:pPr>
        <w:widowControl w:val="0"/>
        <w:tabs>
          <w:tab w:val="left" w:pos="5978"/>
          <w:tab w:val="left" w:pos="6630"/>
          <w:tab w:val="left" w:pos="7306"/>
          <w:tab w:val="left" w:pos="7442"/>
        </w:tabs>
        <w:autoSpaceDE w:val="0"/>
        <w:autoSpaceDN w:val="0"/>
        <w:adjustRightInd w:val="0"/>
        <w:rPr>
          <w:rFonts w:ascii="Gill Sans MT" w:hAnsi="Gill Sans MT"/>
          <w:color w:val="000000"/>
          <w:lang w:val="en-US"/>
        </w:rPr>
      </w:pPr>
      <w:r>
        <w:rPr>
          <w:rFonts w:ascii="Gill Sans MT" w:hAnsi="Gill Sans MT"/>
          <w:color w:val="000000"/>
          <w:lang w:val="en-US"/>
        </w:rPr>
        <w:t xml:space="preserve">Name of Local Governor </w:t>
      </w:r>
    </w:p>
    <w:p w14:paraId="46F0B9DA" w14:textId="77777777" w:rsidR="0010413D" w:rsidRPr="003D7B8B" w:rsidRDefault="004F757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color w:val="000000"/>
          <w:lang w:val="en-US"/>
        </w:rPr>
      </w:pPr>
      <w:r>
        <w:rPr>
          <w:rFonts w:ascii="Gill Sans MT" w:hAnsi="Gill Sans MT"/>
          <w:color w:val="000000"/>
          <w:lang w:val="en-US"/>
        </w:rPr>
        <w:t>c/</w:t>
      </w:r>
      <w:r w:rsidR="00C20F95">
        <w:rPr>
          <w:rFonts w:ascii="Gill Sans MT" w:hAnsi="Gill Sans MT"/>
          <w:color w:val="000000"/>
          <w:lang w:val="en-US"/>
        </w:rPr>
        <w:t xml:space="preserve">o Academy name </w:t>
      </w:r>
    </w:p>
    <w:p w14:paraId="1C16C739" w14:textId="77777777" w:rsidR="00C324AD" w:rsidRDefault="00C20F9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color w:val="000000"/>
          <w:lang w:val="en-US"/>
        </w:rPr>
      </w:pPr>
      <w:r>
        <w:rPr>
          <w:rFonts w:ascii="Gill Sans MT" w:hAnsi="Gill Sans MT"/>
          <w:color w:val="000000"/>
          <w:lang w:val="en-US"/>
        </w:rPr>
        <w:t>Academy address</w:t>
      </w:r>
    </w:p>
    <w:p w14:paraId="30E5A62E" w14:textId="77777777" w:rsidR="006079D5" w:rsidRDefault="00C20F9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color w:val="000000"/>
          <w:lang w:val="en-US"/>
        </w:rPr>
      </w:pPr>
      <w:r>
        <w:rPr>
          <w:rFonts w:ascii="Gill Sans MT" w:hAnsi="Gill Sans MT"/>
          <w:color w:val="000000"/>
          <w:lang w:val="en-US"/>
        </w:rPr>
        <w:t>Academy address</w:t>
      </w:r>
    </w:p>
    <w:p w14:paraId="75250FB2" w14:textId="77777777" w:rsidR="00C20F95" w:rsidRDefault="00C20F9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color w:val="000000"/>
          <w:lang w:val="en-US"/>
        </w:rPr>
      </w:pPr>
      <w:r>
        <w:rPr>
          <w:rFonts w:ascii="Gill Sans MT" w:hAnsi="Gill Sans MT"/>
          <w:color w:val="000000"/>
          <w:lang w:val="en-US"/>
        </w:rPr>
        <w:t>Academy address</w:t>
      </w:r>
    </w:p>
    <w:p w14:paraId="29D80977" w14:textId="77777777" w:rsidR="0010413D" w:rsidRPr="003D7B8B" w:rsidRDefault="00C20F9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color w:val="000000"/>
          <w:lang w:val="en-US"/>
        </w:rPr>
      </w:pPr>
      <w:r>
        <w:rPr>
          <w:rFonts w:ascii="Gill Sans MT" w:hAnsi="Gill Sans MT"/>
          <w:color w:val="000000"/>
          <w:lang w:val="en-US"/>
        </w:rPr>
        <w:t>Academy postcode</w:t>
      </w:r>
    </w:p>
    <w:p w14:paraId="5FEFDFFD" w14:textId="77777777" w:rsidR="0010413D" w:rsidRPr="003D7B8B" w:rsidRDefault="0010413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color w:val="000000"/>
          <w:lang w:val="en-US"/>
        </w:rPr>
      </w:pP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00C20F95">
        <w:rPr>
          <w:rFonts w:ascii="Gill Sans MT" w:hAnsi="Gill Sans MT"/>
          <w:color w:val="000000"/>
          <w:lang w:val="en-US"/>
        </w:rPr>
        <w:t xml:space="preserve">                   Date</w:t>
      </w:r>
    </w:p>
    <w:p w14:paraId="1070CAE0" w14:textId="77777777" w:rsidR="0010413D" w:rsidRPr="003D7B8B" w:rsidRDefault="0010413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color w:val="000000"/>
          <w:lang w:val="en-US"/>
        </w:rPr>
      </w:pPr>
    </w:p>
    <w:p w14:paraId="52239E4F" w14:textId="77777777" w:rsidR="00E42FEF" w:rsidRPr="003D7B8B" w:rsidRDefault="00E42FE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color w:val="000000"/>
          <w:lang w:val="en-US"/>
        </w:rPr>
      </w:pPr>
    </w:p>
    <w:p w14:paraId="3B7D199C" w14:textId="77777777" w:rsidR="0010413D" w:rsidRDefault="0010413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color w:val="000000"/>
          <w:lang w:val="en-US"/>
        </w:rPr>
      </w:pPr>
      <w:r w:rsidRPr="003D7B8B">
        <w:rPr>
          <w:rFonts w:ascii="Gill Sans MT" w:hAnsi="Gill Sans MT"/>
          <w:color w:val="000000"/>
          <w:lang w:val="en-US"/>
        </w:rPr>
        <w:t xml:space="preserve">Dear </w:t>
      </w:r>
      <w:r w:rsidR="000A7AB1">
        <w:rPr>
          <w:rFonts w:ascii="Gill Sans MT" w:hAnsi="Gill Sans MT"/>
          <w:color w:val="000000"/>
          <w:lang w:val="en-US"/>
        </w:rPr>
        <w:t>[insert name]</w:t>
      </w:r>
    </w:p>
    <w:p w14:paraId="494C5881" w14:textId="77777777" w:rsidR="00C20F95" w:rsidRDefault="00C20F9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color w:val="000000"/>
          <w:lang w:val="en-US"/>
        </w:rPr>
      </w:pPr>
    </w:p>
    <w:p w14:paraId="10EC16BF" w14:textId="77777777" w:rsidR="00C20F95" w:rsidRPr="003D7B8B" w:rsidRDefault="00C20F9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color w:val="000000"/>
          <w:lang w:val="en-US"/>
        </w:rPr>
      </w:pPr>
      <w:r>
        <w:rPr>
          <w:rFonts w:ascii="Gill Sans MT" w:hAnsi="Gill Sans MT"/>
          <w:color w:val="000000"/>
          <w:lang w:val="en-US"/>
        </w:rPr>
        <w:t xml:space="preserve">Re: </w:t>
      </w:r>
      <w:r w:rsidR="00D30F9A">
        <w:rPr>
          <w:rFonts w:ascii="Gill Sans MT" w:hAnsi="Gill Sans MT"/>
          <w:color w:val="000000"/>
          <w:lang w:val="en-US"/>
        </w:rPr>
        <w:t>Confirmation of appointment</w:t>
      </w:r>
    </w:p>
    <w:p w14:paraId="4C31549C" w14:textId="77777777" w:rsidR="0010413D" w:rsidRPr="003D7B8B" w:rsidRDefault="0010413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color w:val="000000"/>
          <w:lang w:val="en-US"/>
        </w:rPr>
      </w:pPr>
    </w:p>
    <w:p w14:paraId="1B87B97E" w14:textId="77777777" w:rsidR="00D30F9A" w:rsidRDefault="00D30F9A" w:rsidP="002C0B7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bCs/>
          <w:color w:val="000000"/>
          <w:lang w:val="en-US"/>
        </w:rPr>
      </w:pPr>
      <w:r w:rsidRPr="000A7AB1">
        <w:rPr>
          <w:rFonts w:ascii="Gill Sans MT" w:hAnsi="Gill Sans MT"/>
          <w:color w:val="000000"/>
          <w:lang w:val="en-US"/>
        </w:rPr>
        <w:t xml:space="preserve">I am pleased to confirm your appointment as </w:t>
      </w:r>
      <w:r w:rsidR="004B4126">
        <w:rPr>
          <w:rFonts w:ascii="Gill Sans MT" w:hAnsi="Gill Sans MT"/>
          <w:color w:val="000000"/>
          <w:lang w:val="en-US"/>
        </w:rPr>
        <w:t>Trust appointed</w:t>
      </w:r>
      <w:r w:rsidRPr="000A7AB1">
        <w:rPr>
          <w:rFonts w:ascii="Gill Sans MT" w:hAnsi="Gill Sans MT"/>
          <w:color w:val="000000"/>
          <w:lang w:val="en-US"/>
        </w:rPr>
        <w:t xml:space="preserve"> Governor</w:t>
      </w:r>
      <w:r w:rsidR="0007292A" w:rsidRPr="000A7AB1">
        <w:rPr>
          <w:rFonts w:ascii="Gill Sans MT" w:hAnsi="Gill Sans MT"/>
          <w:color w:val="000000"/>
          <w:lang w:val="en-US"/>
        </w:rPr>
        <w:t xml:space="preserve"> </w:t>
      </w:r>
      <w:r w:rsidR="00506032" w:rsidRPr="000A7AB1">
        <w:rPr>
          <w:rFonts w:ascii="Gill Sans MT" w:hAnsi="Gill Sans MT"/>
          <w:color w:val="000000"/>
          <w:lang w:val="en-US"/>
        </w:rPr>
        <w:t>of</w:t>
      </w:r>
      <w:r w:rsidR="00D707D3" w:rsidRPr="000A7AB1">
        <w:rPr>
          <w:rFonts w:ascii="Gill Sans MT" w:hAnsi="Gill Sans MT"/>
          <w:color w:val="000000"/>
          <w:lang w:val="en-US"/>
        </w:rPr>
        <w:t xml:space="preserve"> the Local Governing Body at</w:t>
      </w:r>
      <w:r w:rsidR="00555C7E" w:rsidRPr="000A7AB1">
        <w:rPr>
          <w:rFonts w:ascii="Gill Sans MT" w:hAnsi="Gill Sans MT"/>
          <w:color w:val="000000"/>
          <w:lang w:val="en-US"/>
        </w:rPr>
        <w:t xml:space="preserve"> </w:t>
      </w:r>
      <w:r w:rsidR="000A7AB1" w:rsidRPr="000A7AB1">
        <w:rPr>
          <w:rFonts w:ascii="Gill Sans MT" w:hAnsi="Gill Sans MT"/>
          <w:color w:val="000000"/>
          <w:lang w:val="en-US"/>
        </w:rPr>
        <w:t>[</w:t>
      </w:r>
      <w:r w:rsidRPr="000A7AB1">
        <w:rPr>
          <w:rFonts w:ascii="Gill Sans MT" w:hAnsi="Gill Sans MT"/>
          <w:color w:val="000000"/>
          <w:lang w:val="en-US"/>
        </w:rPr>
        <w:t>insert name of school</w:t>
      </w:r>
      <w:r w:rsidR="000A7AB1" w:rsidRPr="000A7AB1">
        <w:rPr>
          <w:rFonts w:ascii="Gill Sans MT" w:hAnsi="Gill Sans MT"/>
          <w:color w:val="000000"/>
          <w:lang w:val="en-US"/>
        </w:rPr>
        <w:t>]</w:t>
      </w:r>
      <w:r w:rsidR="00A90404" w:rsidRPr="000A7AB1">
        <w:rPr>
          <w:rFonts w:ascii="Gill Sans MT" w:hAnsi="Gill Sans MT"/>
          <w:color w:val="000000"/>
          <w:lang w:val="en-US"/>
        </w:rPr>
        <w:t>, to</w:t>
      </w:r>
      <w:r w:rsidR="00A17589" w:rsidRPr="000A7AB1">
        <w:rPr>
          <w:rFonts w:ascii="Gill Sans MT" w:hAnsi="Gill Sans MT"/>
          <w:color w:val="000000"/>
          <w:lang w:val="en-US"/>
        </w:rPr>
        <w:t xml:space="preserve"> serve fro</w:t>
      </w:r>
      <w:r w:rsidR="00555C7E" w:rsidRPr="000A7AB1">
        <w:rPr>
          <w:rFonts w:ascii="Gill Sans MT" w:hAnsi="Gill Sans MT"/>
          <w:color w:val="000000"/>
          <w:lang w:val="en-US"/>
        </w:rPr>
        <w:t xml:space="preserve">m the </w:t>
      </w:r>
      <w:r w:rsidR="000A7AB1" w:rsidRPr="000A7AB1">
        <w:rPr>
          <w:rFonts w:ascii="Gill Sans MT" w:hAnsi="Gill Sans MT"/>
          <w:color w:val="000000"/>
          <w:lang w:val="en-US"/>
        </w:rPr>
        <w:t>[insert start date]</w:t>
      </w:r>
      <w:r w:rsidR="00555C7E" w:rsidRPr="000A7AB1">
        <w:rPr>
          <w:rFonts w:ascii="Gill Sans MT" w:hAnsi="Gill Sans MT"/>
          <w:color w:val="000000"/>
          <w:lang w:val="en-US"/>
        </w:rPr>
        <w:t xml:space="preserve"> until </w:t>
      </w:r>
      <w:r w:rsidR="000A7AB1" w:rsidRPr="000A7AB1">
        <w:rPr>
          <w:rFonts w:ascii="Gill Sans MT" w:hAnsi="Gill Sans MT"/>
          <w:color w:val="000000"/>
          <w:lang w:val="en-US"/>
        </w:rPr>
        <w:t>[insert end date]</w:t>
      </w:r>
      <w:r w:rsidRPr="000A7AB1">
        <w:rPr>
          <w:rFonts w:ascii="Gill Sans MT" w:hAnsi="Gill Sans MT"/>
          <w:color w:val="000000"/>
          <w:lang w:val="en-US"/>
        </w:rPr>
        <w:t>.</w:t>
      </w:r>
      <w:r w:rsidR="00506032" w:rsidRPr="000A7AB1">
        <w:rPr>
          <w:rFonts w:ascii="Gill Sans MT" w:hAnsi="Gill Sans MT"/>
          <w:color w:val="000000"/>
          <w:lang w:val="en-US"/>
        </w:rPr>
        <w:t xml:space="preserve"> </w:t>
      </w:r>
      <w:r w:rsidRPr="000A7AB1">
        <w:rPr>
          <w:rFonts w:ascii="Gill Sans MT" w:hAnsi="Gill Sans MT"/>
          <w:color w:val="000000"/>
          <w:lang w:val="en-US"/>
        </w:rPr>
        <w:t xml:space="preserve">Your appointment </w:t>
      </w:r>
      <w:r w:rsidR="001C1575" w:rsidRPr="000A7AB1">
        <w:rPr>
          <w:rFonts w:ascii="Gill Sans MT" w:hAnsi="Gill Sans MT"/>
          <w:color w:val="000000"/>
          <w:lang w:val="en-US"/>
        </w:rPr>
        <w:t xml:space="preserve">to the Local Governing Board </w:t>
      </w:r>
      <w:r w:rsidRPr="000A7AB1">
        <w:rPr>
          <w:rFonts w:ascii="Gill Sans MT" w:hAnsi="Gill Sans MT"/>
          <w:color w:val="000000"/>
          <w:lang w:val="en-US"/>
        </w:rPr>
        <w:t>is subject to a satisfactory DBS and Section 128 check, which I will be in touch to arrange with you</w:t>
      </w:r>
      <w:r>
        <w:rPr>
          <w:rFonts w:ascii="Gill Sans MT" w:hAnsi="Gill Sans MT"/>
          <w:bCs/>
          <w:color w:val="000000"/>
          <w:lang w:val="en-US"/>
        </w:rPr>
        <w:t>.</w:t>
      </w:r>
    </w:p>
    <w:p w14:paraId="40E3E1ED" w14:textId="77777777" w:rsidR="00D30F9A" w:rsidRDefault="00D30F9A" w:rsidP="002C0B7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bCs/>
          <w:color w:val="000000"/>
          <w:lang w:val="en-US"/>
        </w:rPr>
      </w:pPr>
    </w:p>
    <w:p w14:paraId="015F220F" w14:textId="77777777" w:rsidR="00D30F9A" w:rsidRDefault="00D30F9A" w:rsidP="002C0B7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bCs/>
          <w:color w:val="000000"/>
          <w:lang w:val="en-US"/>
        </w:rPr>
      </w:pPr>
      <w:r>
        <w:rPr>
          <w:rFonts w:ascii="Gill Sans MT" w:hAnsi="Gill Sans MT"/>
          <w:bCs/>
          <w:color w:val="000000"/>
          <w:lang w:val="en-US"/>
        </w:rPr>
        <w:t>Please read and sign the enclosed Local Governor Code of Conduct and Register of Interests Form and return to</w:t>
      </w:r>
      <w:r w:rsidR="004B4126">
        <w:rPr>
          <w:rFonts w:ascii="Gill Sans MT" w:hAnsi="Gill Sans MT"/>
          <w:bCs/>
          <w:color w:val="000000"/>
          <w:lang w:val="en-US"/>
        </w:rPr>
        <w:t xml:space="preserve"> the clerk to governors [insert name and email address] </w:t>
      </w:r>
      <w:r>
        <w:rPr>
          <w:rFonts w:ascii="Gill Sans MT" w:hAnsi="Gill Sans MT"/>
          <w:bCs/>
          <w:color w:val="000000"/>
          <w:lang w:val="en-US"/>
        </w:rPr>
        <w:t xml:space="preserve"> at your first meeting. </w:t>
      </w:r>
    </w:p>
    <w:p w14:paraId="39AA4E93" w14:textId="77777777" w:rsidR="004B4126" w:rsidRDefault="004B4126" w:rsidP="002C0B7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bCs/>
          <w:color w:val="000000"/>
          <w:lang w:val="en-US"/>
        </w:rPr>
      </w:pPr>
    </w:p>
    <w:p w14:paraId="55952EED" w14:textId="77777777" w:rsidR="004B4126" w:rsidRDefault="004B4126" w:rsidP="002C0B7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bCs/>
          <w:color w:val="000000"/>
          <w:lang w:val="en-US"/>
        </w:rPr>
      </w:pPr>
      <w:r>
        <w:rPr>
          <w:rFonts w:ascii="Gill Sans MT" w:hAnsi="Gill Sans MT"/>
          <w:bCs/>
          <w:color w:val="000000"/>
          <w:lang w:val="en-US"/>
        </w:rPr>
        <w:t xml:space="preserve">It is a core expectation that all new governors attend the DGAT New Governor Induction training with the Trust’s </w:t>
      </w:r>
      <w:r w:rsidR="003A52B8">
        <w:rPr>
          <w:rFonts w:ascii="Gill Sans MT" w:hAnsi="Gill Sans MT"/>
          <w:bCs/>
          <w:color w:val="000000"/>
          <w:lang w:val="en-US"/>
        </w:rPr>
        <w:t>Head of Governance and People.</w:t>
      </w:r>
      <w:r>
        <w:rPr>
          <w:rFonts w:ascii="Gill Sans MT" w:hAnsi="Gill Sans MT"/>
          <w:bCs/>
          <w:color w:val="000000"/>
          <w:lang w:val="en-US"/>
        </w:rPr>
        <w:t xml:space="preserve"> Details of the next induction training date can be found in the DGAT CP</w:t>
      </w:r>
      <w:r w:rsidR="003A52B8">
        <w:rPr>
          <w:rFonts w:ascii="Gill Sans MT" w:hAnsi="Gill Sans MT"/>
          <w:bCs/>
          <w:color w:val="000000"/>
          <w:lang w:val="en-US"/>
        </w:rPr>
        <w:t>DL</w:t>
      </w:r>
      <w:r>
        <w:rPr>
          <w:rFonts w:ascii="Gill Sans MT" w:hAnsi="Gill Sans MT"/>
          <w:bCs/>
          <w:color w:val="000000"/>
          <w:lang w:val="en-US"/>
        </w:rPr>
        <w:t xml:space="preserve"> Brochure </w:t>
      </w:r>
      <w:hyperlink r:id="rId9" w:history="1">
        <w:r>
          <w:rPr>
            <w:rStyle w:val="Hyperlink"/>
            <w:rFonts w:ascii="Gill Sans MT" w:hAnsi="Gill Sans MT"/>
            <w:bCs/>
            <w:lang w:val="en-US"/>
          </w:rPr>
          <w:t>here</w:t>
        </w:r>
      </w:hyperlink>
      <w:r>
        <w:rPr>
          <w:rFonts w:ascii="Gill Sans MT" w:hAnsi="Gill Sans MT"/>
          <w:bCs/>
          <w:color w:val="000000"/>
          <w:lang w:val="en-US"/>
        </w:rPr>
        <w:t xml:space="preserve">, please confirm which date you can attend, and I will book your place. There is no charge to either yourself or the school for this training. </w:t>
      </w:r>
    </w:p>
    <w:p w14:paraId="57361103" w14:textId="77777777" w:rsidR="003A52B8" w:rsidRDefault="003A52B8" w:rsidP="002C0B7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bCs/>
          <w:color w:val="000000"/>
          <w:lang w:val="en-US"/>
        </w:rPr>
      </w:pPr>
    </w:p>
    <w:p w14:paraId="7F584292" w14:textId="4F24F956" w:rsidR="001C1575" w:rsidRDefault="002C0B74" w:rsidP="002C0B7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bCs/>
          <w:color w:val="000000"/>
        </w:rPr>
      </w:pPr>
      <w:r w:rsidRPr="002C0B74">
        <w:rPr>
          <w:rFonts w:ascii="Gill Sans MT" w:hAnsi="Gill Sans MT"/>
          <w:bCs/>
          <w:color w:val="000000"/>
          <w:lang w:val="en-US"/>
        </w:rPr>
        <w:t>A mandatory aspect of your induction is to read Keeping Children Safe in Education (</w:t>
      </w:r>
      <w:proofErr w:type="spellStart"/>
      <w:r w:rsidRPr="002C0B74">
        <w:rPr>
          <w:rFonts w:ascii="Gill Sans MT" w:hAnsi="Gill Sans MT"/>
          <w:bCs/>
          <w:color w:val="000000"/>
          <w:lang w:val="en-US"/>
        </w:rPr>
        <w:t>KCSiE</w:t>
      </w:r>
      <w:proofErr w:type="spellEnd"/>
      <w:r w:rsidRPr="002C0B74">
        <w:rPr>
          <w:rFonts w:ascii="Gill Sans MT" w:hAnsi="Gill Sans MT"/>
          <w:bCs/>
          <w:color w:val="000000"/>
          <w:lang w:val="en-US"/>
        </w:rPr>
        <w:t xml:space="preserve">) 2024 and the DGAT Child Protection and Safeguarding Policy and to attend the Trust’s Whole School Safeguarding training. Details of the next safeguarding training date can be found in the DGAT CPLD Brochure </w:t>
      </w:r>
      <w:hyperlink r:id="rId10" w:tgtFrame="_blank" w:history="1">
        <w:r w:rsidRPr="002C0B74">
          <w:rPr>
            <w:rStyle w:val="Hyperlink"/>
            <w:rFonts w:ascii="Gill Sans MT" w:hAnsi="Gill Sans MT"/>
            <w:bCs/>
            <w:lang w:val="en-US"/>
          </w:rPr>
          <w:t>here</w:t>
        </w:r>
      </w:hyperlink>
      <w:r w:rsidRPr="002C0B74">
        <w:rPr>
          <w:rFonts w:ascii="Gill Sans MT" w:hAnsi="Gill Sans MT"/>
          <w:bCs/>
          <w:color w:val="000000"/>
          <w:lang w:val="en-US"/>
        </w:rPr>
        <w:t xml:space="preserve">, please confirm which date you can attend, and I will book your place. You must read Keeping Children Safe in Education 2024 and the DGAT Child Protection and Safeguarding Policy and confirm you have done so, within a month of your </w:t>
      </w:r>
      <w:r>
        <w:rPr>
          <w:rFonts w:ascii="Gill Sans MT" w:hAnsi="Gill Sans MT"/>
          <w:bCs/>
          <w:color w:val="000000"/>
          <w:lang w:val="en-US"/>
        </w:rPr>
        <w:t>appointment.</w:t>
      </w:r>
      <w:r w:rsidRPr="002C0B74">
        <w:rPr>
          <w:rFonts w:ascii="Gill Sans MT" w:hAnsi="Gill Sans MT"/>
          <w:bCs/>
          <w:color w:val="000000"/>
        </w:rPr>
        <w:t> </w:t>
      </w:r>
    </w:p>
    <w:p w14:paraId="51756548" w14:textId="77777777" w:rsidR="002C0B74" w:rsidRDefault="002C0B74" w:rsidP="002C0B7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bCs/>
          <w:color w:val="000000"/>
          <w:lang w:val="en-US"/>
        </w:rPr>
      </w:pPr>
    </w:p>
    <w:p w14:paraId="77FEE760" w14:textId="09C3F181" w:rsidR="001C1575" w:rsidRPr="00D30F9A" w:rsidRDefault="004B4126" w:rsidP="002C0B7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bCs/>
          <w:color w:val="000000"/>
          <w:lang w:val="en-US"/>
        </w:rPr>
      </w:pPr>
      <w:r>
        <w:rPr>
          <w:rFonts w:ascii="Gill Sans MT" w:hAnsi="Gill Sans MT"/>
          <w:bCs/>
          <w:color w:val="000000"/>
          <w:lang w:val="en-US"/>
        </w:rPr>
        <w:t xml:space="preserve">The clerk to governors </w:t>
      </w:r>
      <w:r w:rsidR="001C1575">
        <w:rPr>
          <w:rFonts w:ascii="Gill Sans MT" w:hAnsi="Gill Sans MT"/>
          <w:bCs/>
          <w:color w:val="000000"/>
          <w:lang w:val="en-US"/>
        </w:rPr>
        <w:t>will be</w:t>
      </w:r>
      <w:r w:rsidR="002C0B74">
        <w:rPr>
          <w:rFonts w:ascii="Gill Sans MT" w:hAnsi="Gill Sans MT"/>
          <w:bCs/>
          <w:color w:val="000000"/>
          <w:lang w:val="en-US"/>
        </w:rPr>
        <w:t xml:space="preserve"> in</w:t>
      </w:r>
      <w:r w:rsidR="001C1575">
        <w:rPr>
          <w:rFonts w:ascii="Gill Sans MT" w:hAnsi="Gill Sans MT"/>
          <w:bCs/>
          <w:color w:val="000000"/>
          <w:lang w:val="en-US"/>
        </w:rPr>
        <w:t xml:space="preserve"> touch separately to set up your school email address and to give you access to </w:t>
      </w:r>
      <w:r w:rsidR="00620DC0">
        <w:rPr>
          <w:rFonts w:ascii="Gill Sans MT" w:hAnsi="Gill Sans MT"/>
          <w:bCs/>
          <w:color w:val="000000"/>
          <w:lang w:val="en-US"/>
        </w:rPr>
        <w:t>several</w:t>
      </w:r>
      <w:r w:rsidR="001C1575">
        <w:rPr>
          <w:rFonts w:ascii="Gill Sans MT" w:hAnsi="Gill Sans MT"/>
          <w:bCs/>
          <w:color w:val="000000"/>
          <w:lang w:val="en-US"/>
        </w:rPr>
        <w:t xml:space="preserve"> resources which will support you in your role</w:t>
      </w:r>
      <w:r>
        <w:rPr>
          <w:rFonts w:ascii="Gill Sans MT" w:hAnsi="Gill Sans MT"/>
          <w:bCs/>
          <w:color w:val="000000"/>
          <w:lang w:val="en-US"/>
        </w:rPr>
        <w:t>, plus the future meeting dates of the local governing board</w:t>
      </w:r>
      <w:r w:rsidR="003A52B8">
        <w:rPr>
          <w:rFonts w:ascii="Gill Sans MT" w:hAnsi="Gill Sans MT"/>
          <w:bCs/>
          <w:color w:val="000000"/>
          <w:lang w:val="en-US"/>
        </w:rPr>
        <w:t>.</w:t>
      </w:r>
    </w:p>
    <w:p w14:paraId="08FF5653" w14:textId="77777777" w:rsidR="0010413D" w:rsidRPr="003D7B8B" w:rsidRDefault="0010413D" w:rsidP="002C0B7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p>
    <w:p w14:paraId="469F58C9" w14:textId="77777777" w:rsidR="00D30F9A" w:rsidRDefault="00A17589" w:rsidP="002C0B7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r w:rsidRPr="003D7B8B">
        <w:rPr>
          <w:rFonts w:ascii="Gill Sans MT" w:hAnsi="Gill Sans MT"/>
          <w:color w:val="000000"/>
          <w:lang w:val="en-US"/>
        </w:rPr>
        <w:t xml:space="preserve">On behalf of </w:t>
      </w:r>
      <w:r w:rsidR="00D30F9A">
        <w:rPr>
          <w:rFonts w:ascii="Gill Sans MT" w:hAnsi="Gill Sans MT"/>
          <w:color w:val="000000"/>
          <w:lang w:val="en-US"/>
        </w:rPr>
        <w:t xml:space="preserve">the Diocese of Gloucester Academies Trust </w:t>
      </w:r>
      <w:r w:rsidRPr="003D7B8B">
        <w:rPr>
          <w:rFonts w:ascii="Gill Sans MT" w:hAnsi="Gill Sans MT"/>
          <w:color w:val="000000"/>
          <w:lang w:val="en-US"/>
        </w:rPr>
        <w:t>m</w:t>
      </w:r>
      <w:r w:rsidR="0010413D" w:rsidRPr="003D7B8B">
        <w:rPr>
          <w:rFonts w:ascii="Gill Sans MT" w:hAnsi="Gill Sans MT"/>
          <w:color w:val="000000"/>
          <w:lang w:val="en-US"/>
        </w:rPr>
        <w:t>ay I expre</w:t>
      </w:r>
      <w:r w:rsidRPr="003D7B8B">
        <w:rPr>
          <w:rFonts w:ascii="Gill Sans MT" w:hAnsi="Gill Sans MT"/>
          <w:color w:val="000000"/>
          <w:lang w:val="en-US"/>
        </w:rPr>
        <w:t>ss</w:t>
      </w:r>
      <w:r w:rsidR="0010413D" w:rsidRPr="003D7B8B">
        <w:rPr>
          <w:rFonts w:ascii="Gill Sans MT" w:hAnsi="Gill Sans MT"/>
          <w:color w:val="000000"/>
          <w:lang w:val="en-US"/>
        </w:rPr>
        <w:t xml:space="preserve"> appreciation of your willingness to serve as a </w:t>
      </w:r>
      <w:r w:rsidR="00D30F9A">
        <w:rPr>
          <w:rFonts w:ascii="Gill Sans MT" w:hAnsi="Gill Sans MT"/>
          <w:color w:val="000000"/>
          <w:lang w:val="en-US"/>
        </w:rPr>
        <w:t xml:space="preserve">local </w:t>
      </w:r>
      <w:r w:rsidR="0010413D" w:rsidRPr="003D7B8B">
        <w:rPr>
          <w:rFonts w:ascii="Gill Sans MT" w:hAnsi="Gill Sans MT"/>
          <w:color w:val="000000"/>
          <w:lang w:val="en-US"/>
        </w:rPr>
        <w:t xml:space="preserve">governor and I hope you will find </w:t>
      </w:r>
      <w:r w:rsidR="00A90404" w:rsidRPr="003D7B8B">
        <w:rPr>
          <w:rFonts w:ascii="Gill Sans MT" w:hAnsi="Gill Sans MT"/>
          <w:color w:val="000000"/>
          <w:lang w:val="en-US"/>
        </w:rPr>
        <w:t>it a</w:t>
      </w:r>
      <w:r w:rsidRPr="003D7B8B">
        <w:rPr>
          <w:rFonts w:ascii="Gill Sans MT" w:hAnsi="Gill Sans MT"/>
          <w:color w:val="000000"/>
          <w:lang w:val="en-US"/>
        </w:rPr>
        <w:t xml:space="preserve"> </w:t>
      </w:r>
      <w:r w:rsidR="0010413D" w:rsidRPr="003D7B8B">
        <w:rPr>
          <w:rFonts w:ascii="Gill Sans MT" w:hAnsi="Gill Sans MT"/>
          <w:color w:val="000000"/>
          <w:lang w:val="en-US"/>
        </w:rPr>
        <w:t xml:space="preserve">rewarding and enjoyable </w:t>
      </w:r>
      <w:r w:rsidRPr="003D7B8B">
        <w:rPr>
          <w:rFonts w:ascii="Gill Sans MT" w:hAnsi="Gill Sans MT"/>
          <w:color w:val="000000"/>
          <w:lang w:val="en-US"/>
        </w:rPr>
        <w:t>role</w:t>
      </w:r>
      <w:r w:rsidR="0010413D" w:rsidRPr="003D7B8B">
        <w:rPr>
          <w:rFonts w:ascii="Gill Sans MT" w:hAnsi="Gill Sans MT"/>
          <w:color w:val="000000"/>
          <w:lang w:val="en-US"/>
        </w:rPr>
        <w:t>.</w:t>
      </w:r>
      <w:r w:rsidR="00D30F9A">
        <w:rPr>
          <w:rFonts w:ascii="Gill Sans MT" w:hAnsi="Gill Sans MT"/>
          <w:color w:val="000000"/>
          <w:lang w:val="en-US"/>
        </w:rPr>
        <w:t xml:space="preserve"> </w:t>
      </w:r>
    </w:p>
    <w:p w14:paraId="6A1DFE6B" w14:textId="77777777" w:rsidR="00D30F9A" w:rsidRDefault="00D30F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color w:val="000000"/>
          <w:lang w:val="en-US"/>
        </w:rPr>
      </w:pPr>
    </w:p>
    <w:p w14:paraId="1BB64230" w14:textId="77777777" w:rsidR="0010413D" w:rsidRPr="003D7B8B" w:rsidRDefault="00D30F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color w:val="000000"/>
          <w:lang w:val="en-US"/>
        </w:rPr>
      </w:pPr>
      <w:r>
        <w:rPr>
          <w:rFonts w:ascii="Gill Sans MT" w:hAnsi="Gill Sans MT"/>
          <w:color w:val="000000"/>
          <w:lang w:val="en-US"/>
        </w:rPr>
        <w:t>Please do not hesitate to contact me should you have any questions.</w:t>
      </w:r>
    </w:p>
    <w:p w14:paraId="3A15F3D2" w14:textId="77777777" w:rsidR="0010413D" w:rsidRPr="003D7B8B" w:rsidRDefault="0010413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color w:val="000000"/>
          <w:lang w:val="en-US"/>
        </w:rPr>
      </w:pPr>
    </w:p>
    <w:p w14:paraId="77378498" w14:textId="77777777" w:rsidR="0010413D" w:rsidRPr="003D7B8B" w:rsidRDefault="0010413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color w:val="000000"/>
          <w:lang w:val="en-US"/>
        </w:rPr>
      </w:pPr>
      <w:r w:rsidRPr="003D7B8B">
        <w:rPr>
          <w:rFonts w:ascii="Gill Sans MT" w:hAnsi="Gill Sans MT"/>
          <w:color w:val="000000"/>
          <w:lang w:val="en-US"/>
        </w:rPr>
        <w:lastRenderedPageBreak/>
        <w:t>Yours sincerely,</w:t>
      </w:r>
    </w:p>
    <w:p w14:paraId="27E6BC19" w14:textId="77777777" w:rsidR="0010413D" w:rsidRPr="003D7B8B" w:rsidRDefault="0010413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color w:val="000000"/>
          <w:lang w:val="en-US"/>
        </w:rPr>
      </w:pPr>
    </w:p>
    <w:p w14:paraId="59CACEBE" w14:textId="77777777" w:rsidR="0010413D" w:rsidRPr="003D7B8B" w:rsidRDefault="0010413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color w:val="000000"/>
          <w:lang w:val="en-US"/>
        </w:rPr>
      </w:pPr>
    </w:p>
    <w:p w14:paraId="546A29B0" w14:textId="77777777" w:rsidR="0010413D" w:rsidRPr="003D7B8B" w:rsidRDefault="0010413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color w:val="000000"/>
          <w:lang w:val="en-US"/>
        </w:rPr>
      </w:pPr>
    </w:p>
    <w:p w14:paraId="07CE168A" w14:textId="77777777" w:rsidR="0010413D" w:rsidRPr="003D7B8B" w:rsidRDefault="00D30F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color w:val="000000"/>
          <w:lang w:val="en-US"/>
        </w:rPr>
      </w:pPr>
      <w:r>
        <w:rPr>
          <w:rFonts w:ascii="Gill Sans MT" w:hAnsi="Gill Sans MT"/>
          <w:color w:val="000000"/>
          <w:lang w:val="en-US"/>
        </w:rPr>
        <w:t>Name</w:t>
      </w:r>
    </w:p>
    <w:p w14:paraId="08435832" w14:textId="77777777" w:rsidR="0010413D" w:rsidRPr="003D7B8B" w:rsidRDefault="003A52B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color w:val="000000"/>
          <w:lang w:val="en-US"/>
        </w:rPr>
      </w:pPr>
      <w:r>
        <w:rPr>
          <w:rFonts w:ascii="Gill Sans MT" w:hAnsi="Gill Sans MT"/>
          <w:color w:val="000000"/>
          <w:lang w:val="en-US"/>
        </w:rPr>
        <w:t>Head of Governance and People</w:t>
      </w:r>
      <w:r w:rsidR="00E56549" w:rsidRPr="003D7B8B">
        <w:rPr>
          <w:rFonts w:ascii="Gill Sans MT" w:hAnsi="Gill Sans MT"/>
          <w:color w:val="000000"/>
          <w:lang w:val="en-US"/>
        </w:rPr>
        <w:tab/>
      </w:r>
      <w:r w:rsidR="00E56549" w:rsidRPr="003D7B8B">
        <w:rPr>
          <w:rFonts w:ascii="Gill Sans MT" w:hAnsi="Gill Sans MT"/>
          <w:color w:val="000000"/>
          <w:lang w:val="en-US"/>
        </w:rPr>
        <w:tab/>
      </w:r>
      <w:r w:rsidR="00E56549" w:rsidRPr="003D7B8B">
        <w:rPr>
          <w:rFonts w:ascii="Gill Sans MT" w:hAnsi="Gill Sans MT"/>
          <w:color w:val="000000"/>
          <w:lang w:val="en-US"/>
        </w:rPr>
        <w:tab/>
      </w:r>
      <w:r w:rsidR="00E56549" w:rsidRPr="003D7B8B">
        <w:rPr>
          <w:rFonts w:ascii="Gill Sans MT" w:hAnsi="Gill Sans MT"/>
          <w:color w:val="000000"/>
          <w:lang w:val="en-US"/>
        </w:rPr>
        <w:tab/>
      </w:r>
      <w:r w:rsidR="00E56549" w:rsidRPr="003D7B8B">
        <w:rPr>
          <w:rFonts w:ascii="Gill Sans MT" w:hAnsi="Gill Sans MT"/>
          <w:color w:val="000000"/>
          <w:lang w:val="en-US"/>
        </w:rPr>
        <w:tab/>
      </w:r>
      <w:r w:rsidR="0010413D" w:rsidRPr="003D7B8B">
        <w:rPr>
          <w:rFonts w:ascii="Gill Sans MT" w:hAnsi="Gill Sans MT"/>
          <w:color w:val="000000"/>
          <w:lang w:val="en-US"/>
        </w:rPr>
        <w:t xml:space="preserve"> </w:t>
      </w:r>
    </w:p>
    <w:p w14:paraId="1A9B2226" w14:textId="77777777" w:rsidR="0010413D" w:rsidRPr="003D7B8B" w:rsidRDefault="0010413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color w:val="000000"/>
          <w:lang w:val="en-US"/>
        </w:rPr>
      </w:pPr>
    </w:p>
    <w:p w14:paraId="4C79D72F" w14:textId="77777777" w:rsidR="0010413D" w:rsidRPr="003D7B8B" w:rsidRDefault="0010413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color w:val="000000"/>
          <w:lang w:val="en-US"/>
        </w:rPr>
      </w:pPr>
      <w:r w:rsidRPr="003D7B8B">
        <w:rPr>
          <w:rFonts w:ascii="Gill Sans MT" w:hAnsi="Gill Sans MT"/>
          <w:color w:val="000000"/>
          <w:lang w:val="en-US"/>
        </w:rPr>
        <w:t xml:space="preserve">cc. </w:t>
      </w:r>
      <w:r w:rsidRPr="003D7B8B">
        <w:rPr>
          <w:rFonts w:ascii="Gill Sans MT" w:hAnsi="Gill Sans MT"/>
          <w:color w:val="000000"/>
          <w:lang w:val="en-US"/>
        </w:rPr>
        <w:tab/>
      </w:r>
      <w:r w:rsidR="004B4126">
        <w:rPr>
          <w:rFonts w:ascii="Gill Sans MT" w:hAnsi="Gill Sans MT"/>
          <w:color w:val="000000"/>
          <w:lang w:val="en-US"/>
        </w:rPr>
        <w:t>Clerk to Governors</w:t>
      </w:r>
    </w:p>
    <w:p w14:paraId="7940F592" w14:textId="77777777" w:rsidR="0010413D" w:rsidRPr="003D7B8B" w:rsidRDefault="00D828D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color w:val="000000"/>
          <w:lang w:val="en-US"/>
        </w:rPr>
      </w:pPr>
      <w:r>
        <w:rPr>
          <w:rFonts w:ascii="Gill Sans MT" w:hAnsi="Gill Sans MT"/>
          <w:color w:val="000000"/>
          <w:lang w:val="en-US"/>
        </w:rPr>
        <w:tab/>
      </w:r>
    </w:p>
    <w:p w14:paraId="4C19D787" w14:textId="77777777" w:rsidR="0010413D" w:rsidRDefault="0010413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color w:val="000000"/>
          <w:lang w:val="en-US"/>
        </w:rPr>
      </w:pPr>
    </w:p>
    <w:sectPr w:rsidR="0010413D">
      <w:pgSz w:w="11908" w:h="16833"/>
      <w:pgMar w:top="1440" w:right="792" w:bottom="864" w:left="1440" w:header="792" w:footer="792" w:gutter="0"/>
      <w:pgNumType w:start="1"/>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31862D2"/>
    <w:multiLevelType w:val="singleLevel"/>
    <w:tmpl w:val="431862D2"/>
    <w:lvl w:ilvl="0">
      <w:start w:val="1"/>
      <w:numFmt w:val="lowerLetter"/>
      <w:suff w:val="space"/>
      <w:lvlText w:val="%1)"/>
      <w:lvlJc w:val="left"/>
      <w:rPr>
        <w:rFonts w:hint="default"/>
        <w:b w:val="0"/>
        <w:bCs w:val="0"/>
      </w:rPr>
    </w:lvl>
  </w:abstractNum>
  <w:num w:numId="1" w16cid:durableId="20804447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doNotTrackMove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DUzMjQwNzM1NjZU0lEKTi0uzszPAykwrAUAJgO3sSwAAAA="/>
  </w:docVars>
  <w:rsids>
    <w:rsidRoot w:val="0010413D"/>
    <w:rsid w:val="00065829"/>
    <w:rsid w:val="0007292A"/>
    <w:rsid w:val="00087023"/>
    <w:rsid w:val="00094176"/>
    <w:rsid w:val="000A4560"/>
    <w:rsid w:val="000A7AB1"/>
    <w:rsid w:val="000B7E4F"/>
    <w:rsid w:val="000F7E93"/>
    <w:rsid w:val="00102BD3"/>
    <w:rsid w:val="0010413D"/>
    <w:rsid w:val="00105887"/>
    <w:rsid w:val="00132092"/>
    <w:rsid w:val="001346E2"/>
    <w:rsid w:val="00163618"/>
    <w:rsid w:val="001844D2"/>
    <w:rsid w:val="00194F60"/>
    <w:rsid w:val="001C1575"/>
    <w:rsid w:val="001D11F6"/>
    <w:rsid w:val="001F0ED0"/>
    <w:rsid w:val="001F203B"/>
    <w:rsid w:val="00205AFF"/>
    <w:rsid w:val="00240629"/>
    <w:rsid w:val="0029729E"/>
    <w:rsid w:val="002C0B74"/>
    <w:rsid w:val="002D261B"/>
    <w:rsid w:val="002E55DA"/>
    <w:rsid w:val="00306990"/>
    <w:rsid w:val="00331CE7"/>
    <w:rsid w:val="00347951"/>
    <w:rsid w:val="003828E6"/>
    <w:rsid w:val="00382E4B"/>
    <w:rsid w:val="00390C84"/>
    <w:rsid w:val="00395485"/>
    <w:rsid w:val="003A52B8"/>
    <w:rsid w:val="003D0E19"/>
    <w:rsid w:val="003D2928"/>
    <w:rsid w:val="003D7B8B"/>
    <w:rsid w:val="004245B9"/>
    <w:rsid w:val="00432D82"/>
    <w:rsid w:val="00486B86"/>
    <w:rsid w:val="0049389A"/>
    <w:rsid w:val="004A1B6D"/>
    <w:rsid w:val="004B4126"/>
    <w:rsid w:val="004B5DC3"/>
    <w:rsid w:val="004D4883"/>
    <w:rsid w:val="004E10BF"/>
    <w:rsid w:val="004E7996"/>
    <w:rsid w:val="004F3BEB"/>
    <w:rsid w:val="004F757C"/>
    <w:rsid w:val="00506032"/>
    <w:rsid w:val="00513750"/>
    <w:rsid w:val="005235E6"/>
    <w:rsid w:val="00550AC2"/>
    <w:rsid w:val="00550E54"/>
    <w:rsid w:val="00555C7E"/>
    <w:rsid w:val="006053A0"/>
    <w:rsid w:val="006079D5"/>
    <w:rsid w:val="00615332"/>
    <w:rsid w:val="00620DC0"/>
    <w:rsid w:val="006359E0"/>
    <w:rsid w:val="006852A8"/>
    <w:rsid w:val="006D7EB2"/>
    <w:rsid w:val="006E6302"/>
    <w:rsid w:val="006F34BA"/>
    <w:rsid w:val="0074709A"/>
    <w:rsid w:val="007A410B"/>
    <w:rsid w:val="007A5BE0"/>
    <w:rsid w:val="007B5BE8"/>
    <w:rsid w:val="007C0091"/>
    <w:rsid w:val="007D078F"/>
    <w:rsid w:val="007D13F8"/>
    <w:rsid w:val="007D201A"/>
    <w:rsid w:val="007E6E8F"/>
    <w:rsid w:val="008230DC"/>
    <w:rsid w:val="00843C0F"/>
    <w:rsid w:val="0090557E"/>
    <w:rsid w:val="00905798"/>
    <w:rsid w:val="0093455C"/>
    <w:rsid w:val="0094463A"/>
    <w:rsid w:val="009774F1"/>
    <w:rsid w:val="00986431"/>
    <w:rsid w:val="00987631"/>
    <w:rsid w:val="0099544B"/>
    <w:rsid w:val="009B543B"/>
    <w:rsid w:val="009C3995"/>
    <w:rsid w:val="009C4812"/>
    <w:rsid w:val="009D1851"/>
    <w:rsid w:val="00A12488"/>
    <w:rsid w:val="00A13C80"/>
    <w:rsid w:val="00A17589"/>
    <w:rsid w:val="00A45906"/>
    <w:rsid w:val="00A5364D"/>
    <w:rsid w:val="00A8051B"/>
    <w:rsid w:val="00A90404"/>
    <w:rsid w:val="00AD0BCF"/>
    <w:rsid w:val="00AE7AB3"/>
    <w:rsid w:val="00AF418E"/>
    <w:rsid w:val="00B20513"/>
    <w:rsid w:val="00B2090D"/>
    <w:rsid w:val="00B20EBB"/>
    <w:rsid w:val="00B652BA"/>
    <w:rsid w:val="00BA7E22"/>
    <w:rsid w:val="00BD25F1"/>
    <w:rsid w:val="00BD7E06"/>
    <w:rsid w:val="00BF5387"/>
    <w:rsid w:val="00C20F95"/>
    <w:rsid w:val="00C22DF9"/>
    <w:rsid w:val="00C324AD"/>
    <w:rsid w:val="00C34926"/>
    <w:rsid w:val="00C42B87"/>
    <w:rsid w:val="00CD0B42"/>
    <w:rsid w:val="00CE3296"/>
    <w:rsid w:val="00D16B56"/>
    <w:rsid w:val="00D24E14"/>
    <w:rsid w:val="00D30F9A"/>
    <w:rsid w:val="00D707D3"/>
    <w:rsid w:val="00D828DB"/>
    <w:rsid w:val="00DB4B67"/>
    <w:rsid w:val="00DB7939"/>
    <w:rsid w:val="00DC6AEB"/>
    <w:rsid w:val="00DE2958"/>
    <w:rsid w:val="00DF55F4"/>
    <w:rsid w:val="00E1041E"/>
    <w:rsid w:val="00E10DE4"/>
    <w:rsid w:val="00E42FEF"/>
    <w:rsid w:val="00E50C52"/>
    <w:rsid w:val="00E56549"/>
    <w:rsid w:val="00E61578"/>
    <w:rsid w:val="00E83734"/>
    <w:rsid w:val="00EB5837"/>
    <w:rsid w:val="00EE2F1E"/>
    <w:rsid w:val="00F2018A"/>
    <w:rsid w:val="00F5132F"/>
    <w:rsid w:val="00F53289"/>
    <w:rsid w:val="00FB6446"/>
    <w:rsid w:val="00FC1CF4"/>
    <w:rsid w:val="00FD24F9"/>
    <w:rsid w:val="00FF3A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2EE00054"/>
  <w15:chartTrackingRefBased/>
  <w15:docId w15:val="{9211A505-DE68-4C52-AC37-D830ACEFA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F2018A"/>
    <w:rPr>
      <w:rFonts w:ascii="Segoe UI" w:hAnsi="Segoe UI" w:cs="Segoe UI"/>
      <w:sz w:val="18"/>
      <w:szCs w:val="18"/>
    </w:rPr>
  </w:style>
  <w:style w:type="character" w:customStyle="1" w:styleId="BalloonTextChar">
    <w:name w:val="Balloon Text Char"/>
    <w:link w:val="BalloonText"/>
    <w:rsid w:val="00F2018A"/>
    <w:rPr>
      <w:rFonts w:ascii="Segoe UI" w:hAnsi="Segoe UI" w:cs="Segoe UI"/>
      <w:sz w:val="18"/>
      <w:szCs w:val="18"/>
      <w:lang w:eastAsia="en-US"/>
    </w:rPr>
  </w:style>
  <w:style w:type="character" w:styleId="Hyperlink">
    <w:name w:val="Hyperlink"/>
    <w:unhideWhenUsed/>
    <w:rsid w:val="004B4126"/>
    <w:rPr>
      <w:color w:val="0563C1"/>
      <w:u w:val="single"/>
    </w:rPr>
  </w:style>
  <w:style w:type="character" w:styleId="UnresolvedMention">
    <w:name w:val="Unresolved Mention"/>
    <w:basedOn w:val="DefaultParagraphFont"/>
    <w:uiPriority w:val="99"/>
    <w:semiHidden/>
    <w:unhideWhenUsed/>
    <w:rsid w:val="002C0B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3296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dgat.org.uk/cpdl-and-events" TargetMode="External"/><Relationship Id="rId4" Type="http://schemas.openxmlformats.org/officeDocument/2006/relationships/numbering" Target="numbering.xml"/><Relationship Id="rId9" Type="http://schemas.openxmlformats.org/officeDocument/2006/relationships/hyperlink" Target="https://www.dgat.org.uk/cpdl-and-ev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5190a7b-30f5-4cce-b7f0-877bdf7b4a7b">
      <Terms xmlns="http://schemas.microsoft.com/office/infopath/2007/PartnerControls"/>
    </lcf76f155ced4ddcb4097134ff3c332f>
    <MigrationWizIdPermissionLevels xmlns="35190a7b-30f5-4cce-b7f0-877bdf7b4a7b" xsi:nil="true"/>
    <MigrationWizId xmlns="35190a7b-30f5-4cce-b7f0-877bdf7b4a7b" xsi:nil="true"/>
    <MigrationWizIdPermissions xmlns="35190a7b-30f5-4cce-b7f0-877bdf7b4a7b" xsi:nil="true"/>
    <TaxCatchAll xmlns="617caeb7-04a7-40ce-9c0a-6dbb8b1c6386" xsi:nil="true"/>
    <MigrationWizIdVersion xmlns="35190a7b-30f5-4cce-b7f0-877bdf7b4a7b" xsi:nil="true"/>
    <MigrationWizIdDocumentLibraryPermissions xmlns="35190a7b-30f5-4cce-b7f0-877bdf7b4a7b" xsi:nil="true"/>
    <MigrationWizIdSecurityGroups xmlns="35190a7b-30f5-4cce-b7f0-877bdf7b4a7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1" ma:contentTypeDescription="Create a new document." ma:contentTypeScope="" ma:versionID="0303e1e41cf3df2c91d69c3f444c00f3">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6b99aa33734e74d131529541bf18162b"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A692C5-BBB5-4B59-9E0B-BE4714BCD57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23EC009-2463-477B-8DF3-52BEA9223019}"/>
</file>

<file path=customXml/itemProps3.xml><?xml version="1.0" encoding="utf-8"?>
<ds:datastoreItem xmlns:ds="http://schemas.openxmlformats.org/officeDocument/2006/customXml" ds:itemID="{19AE829E-91B7-4A13-B5C7-FDD510A962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1</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lt;NAME&gt;</vt:lpstr>
    </vt:vector>
  </TitlesOfParts>
  <Company>Diocese of Gloucester</Company>
  <LinksUpToDate>false</LinksUpToDate>
  <CharactersWithSpaces>2354</CharactersWithSpaces>
  <SharedDoc>false</SharedDoc>
  <HLinks>
    <vt:vector size="12" baseType="variant">
      <vt:variant>
        <vt:i4>5898319</vt:i4>
      </vt:variant>
      <vt:variant>
        <vt:i4>3</vt:i4>
      </vt:variant>
      <vt:variant>
        <vt:i4>0</vt:i4>
      </vt:variant>
      <vt:variant>
        <vt:i4>5</vt:i4>
      </vt:variant>
      <vt:variant>
        <vt:lpwstr>https://www.theschoolbus.net/home</vt:lpwstr>
      </vt:variant>
      <vt:variant>
        <vt:lpwstr/>
      </vt:variant>
      <vt:variant>
        <vt:i4>6553645</vt:i4>
      </vt:variant>
      <vt:variant>
        <vt:i4>0</vt:i4>
      </vt:variant>
      <vt:variant>
        <vt:i4>0</vt:i4>
      </vt:variant>
      <vt:variant>
        <vt:i4>5</vt:i4>
      </vt:variant>
      <vt:variant>
        <vt:lpwstr>https://www.dgat.org.uk/cpdl-and-ev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NAME&gt;</dc:title>
  <dc:subject/>
  <dc:creator>Nicki Wadley</dc:creator>
  <cp:keywords/>
  <cp:lastModifiedBy>Vicki Cowan (Central)</cp:lastModifiedBy>
  <cp:revision>3</cp:revision>
  <cp:lastPrinted>2017-07-20T14:30:00Z</cp:lastPrinted>
  <dcterms:created xsi:type="dcterms:W3CDTF">2024-06-27T10:28:00Z</dcterms:created>
  <dcterms:modified xsi:type="dcterms:W3CDTF">2024-07-31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ies>
</file>